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1E5A774F" w:rsidR="00E33C16" w:rsidRPr="006B329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F9FDC42" w14:textId="226B05A6" w:rsidR="006B3294" w:rsidRDefault="006B3294" w:rsidP="006B3294">
      <w:pPr>
        <w:rPr>
          <w:b/>
          <w:lang w:val="bg-BG"/>
        </w:rPr>
      </w:pPr>
    </w:p>
    <w:p w14:paraId="7EC477A9" w14:textId="522F7DBD" w:rsidR="006B3294" w:rsidRDefault="006B3294" w:rsidP="006B3294">
      <w:pPr>
        <w:rPr>
          <w:b/>
          <w:lang w:val="bg-BG"/>
        </w:rPr>
      </w:pPr>
    </w:p>
    <w:p w14:paraId="02F79282" w14:textId="6EBC2658" w:rsidR="006B3294" w:rsidRDefault="006B3294" w:rsidP="006B3294">
      <w:pPr>
        <w:rPr>
          <w:b/>
          <w:lang w:val="bg-BG"/>
        </w:rPr>
      </w:pPr>
    </w:p>
    <w:p w14:paraId="4317E2C0" w14:textId="0662B5FF" w:rsidR="006B3294" w:rsidRDefault="006B3294" w:rsidP="006B3294">
      <w:pPr>
        <w:rPr>
          <w:b/>
          <w:lang w:val="bg-BG"/>
        </w:rPr>
      </w:pPr>
    </w:p>
    <w:p w14:paraId="13ECADBD" w14:textId="79D1E4AD" w:rsidR="006B3294" w:rsidRDefault="006B3294" w:rsidP="006B3294">
      <w:pPr>
        <w:rPr>
          <w:b/>
          <w:lang w:val="bg-BG"/>
        </w:rPr>
      </w:pPr>
    </w:p>
    <w:p w14:paraId="043EC9D2" w14:textId="77D13243" w:rsidR="006B3294" w:rsidRDefault="006B3294" w:rsidP="006B3294">
      <w:pPr>
        <w:rPr>
          <w:b/>
          <w:lang w:val="bg-BG"/>
        </w:rPr>
      </w:pPr>
    </w:p>
    <w:p w14:paraId="2F821E4A" w14:textId="2DD0D0BB" w:rsidR="006B3294" w:rsidRDefault="006B3294" w:rsidP="006B3294">
      <w:pPr>
        <w:rPr>
          <w:b/>
          <w:lang w:val="bg-BG"/>
        </w:rPr>
      </w:pPr>
    </w:p>
    <w:p w14:paraId="3EE4533A" w14:textId="5859A1E0" w:rsidR="006B3294" w:rsidRDefault="006B3294" w:rsidP="006B3294">
      <w:pPr>
        <w:rPr>
          <w:b/>
          <w:lang w:val="bg-BG"/>
        </w:rPr>
      </w:pPr>
    </w:p>
    <w:p w14:paraId="01A3E4FF" w14:textId="0794BD38" w:rsidR="006B3294" w:rsidRDefault="006B3294" w:rsidP="006B3294">
      <w:pPr>
        <w:rPr>
          <w:b/>
          <w:lang w:val="bg-BG"/>
        </w:rPr>
      </w:pPr>
    </w:p>
    <w:p w14:paraId="702BB1C2" w14:textId="574F4F75" w:rsidR="006B3294" w:rsidRDefault="006B3294" w:rsidP="006B3294">
      <w:pPr>
        <w:rPr>
          <w:b/>
          <w:lang w:val="bg-BG"/>
        </w:rPr>
      </w:pPr>
    </w:p>
    <w:p w14:paraId="18A813FF" w14:textId="0313E4F9" w:rsidR="006B3294" w:rsidRDefault="006B3294" w:rsidP="006B3294">
      <w:pPr>
        <w:rPr>
          <w:b/>
          <w:lang w:val="bg-BG"/>
        </w:rPr>
      </w:pPr>
    </w:p>
    <w:p w14:paraId="2D43D4F0" w14:textId="1E4CC2AC" w:rsidR="006B3294" w:rsidRDefault="006B3294" w:rsidP="006B3294">
      <w:pPr>
        <w:rPr>
          <w:b/>
          <w:lang w:val="bg-BG"/>
        </w:rPr>
      </w:pPr>
    </w:p>
    <w:p w14:paraId="01D515E8" w14:textId="66B61B74" w:rsidR="006B3294" w:rsidRDefault="006B3294" w:rsidP="006B3294">
      <w:pPr>
        <w:rPr>
          <w:b/>
          <w:lang w:val="bg-BG"/>
        </w:rPr>
      </w:pPr>
    </w:p>
    <w:p w14:paraId="7348177E" w14:textId="2FBA3243" w:rsidR="006B3294" w:rsidRDefault="006B3294" w:rsidP="006B3294">
      <w:pPr>
        <w:rPr>
          <w:b/>
          <w:lang w:val="bg-BG"/>
        </w:rPr>
      </w:pPr>
    </w:p>
    <w:p w14:paraId="152706FD" w14:textId="1543D8CD" w:rsidR="006B3294" w:rsidRDefault="006B3294" w:rsidP="006B3294">
      <w:pPr>
        <w:rPr>
          <w:b/>
          <w:lang w:val="bg-BG"/>
        </w:rPr>
      </w:pPr>
    </w:p>
    <w:p w14:paraId="66E0EF7C" w14:textId="5E505F08" w:rsidR="006B3294" w:rsidRDefault="006B3294" w:rsidP="006B3294">
      <w:pPr>
        <w:rPr>
          <w:b/>
          <w:lang w:val="bg-BG"/>
        </w:rPr>
      </w:pPr>
    </w:p>
    <w:p w14:paraId="4C5AA0D4" w14:textId="4BD8C692" w:rsidR="006B3294" w:rsidRDefault="006B3294" w:rsidP="006B3294">
      <w:pPr>
        <w:rPr>
          <w:b/>
          <w:lang w:val="bg-BG"/>
        </w:rPr>
      </w:pPr>
    </w:p>
    <w:p w14:paraId="5646BBE9" w14:textId="72A3B08F" w:rsidR="006B3294" w:rsidRDefault="006B3294" w:rsidP="006B3294">
      <w:pPr>
        <w:rPr>
          <w:b/>
          <w:lang w:val="bg-BG"/>
        </w:rPr>
      </w:pPr>
    </w:p>
    <w:p w14:paraId="0CB952C4" w14:textId="77777777" w:rsidR="006B3294" w:rsidRPr="006B3294" w:rsidRDefault="006B3294" w:rsidP="006B329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lastRenderedPageBreak/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6925EB27">
            <wp:extent cx="6610350" cy="6889716"/>
            <wp:effectExtent l="19050" t="19050" r="19050" b="2603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33305" cy="69136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0ADF07B4" w:rsidR="00E33C16" w:rsidRDefault="00E33C16" w:rsidP="00E33C16"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93732B3" w14:textId="45A0BA3E" w:rsidR="00AD6B0D" w:rsidRDefault="00AD6B0D" w:rsidP="00E33C16"/>
    <w:p w14:paraId="4215C5B9" w14:textId="584F24F2" w:rsidR="00AD6B0D" w:rsidRDefault="00AD6B0D" w:rsidP="00E33C16"/>
    <w:p w14:paraId="6F49307A" w14:textId="77777777" w:rsidR="00AD6B0D" w:rsidRPr="006B2CC9" w:rsidRDefault="00AD6B0D" w:rsidP="00E33C16">
      <w:pPr>
        <w:rPr>
          <w:lang w:val="bg-BG"/>
        </w:rPr>
      </w:pPr>
    </w:p>
    <w:p w14:paraId="770A34D9" w14:textId="5BE7191C" w:rsidR="00E33C16" w:rsidRPr="00BD0385" w:rsidRDefault="00BD0385" w:rsidP="00E33C16">
      <w:pPr>
        <w:pStyle w:val="Heading3"/>
      </w:pPr>
      <w:r>
        <w:lastRenderedPageBreak/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0B530" w14:textId="77777777" w:rsidR="004B30A2" w:rsidRDefault="004B30A2" w:rsidP="008068A2">
      <w:pPr>
        <w:spacing w:after="0" w:line="240" w:lineRule="auto"/>
      </w:pPr>
      <w:r>
        <w:separator/>
      </w:r>
    </w:p>
  </w:endnote>
  <w:endnote w:type="continuationSeparator" w:id="0">
    <w:p w14:paraId="4E3FAF69" w14:textId="77777777" w:rsidR="004B30A2" w:rsidRDefault="004B30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B616F" w14:textId="77777777" w:rsidR="004B30A2" w:rsidRDefault="004B30A2" w:rsidP="008068A2">
      <w:pPr>
        <w:spacing w:after="0" w:line="240" w:lineRule="auto"/>
      </w:pPr>
      <w:r>
        <w:separator/>
      </w:r>
    </w:p>
  </w:footnote>
  <w:footnote w:type="continuationSeparator" w:id="0">
    <w:p w14:paraId="3A99C42B" w14:textId="77777777" w:rsidR="004B30A2" w:rsidRDefault="004B30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B30A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B3294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D93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D6B0D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13</Pages>
  <Words>821</Words>
  <Characters>4684</Characters>
  <Application>Microsoft Office Word</Application>
  <DocSecurity>0</DocSecurity>
  <Lines>39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wadr</cp:lastModifiedBy>
  <cp:revision>22</cp:revision>
  <cp:lastPrinted>2015-10-26T22:35:00Z</cp:lastPrinted>
  <dcterms:created xsi:type="dcterms:W3CDTF">2019-11-12T12:29:00Z</dcterms:created>
  <dcterms:modified xsi:type="dcterms:W3CDTF">2022-09-20T15:47:00Z</dcterms:modified>
  <cp:category>programming; education; software engineering; software development</cp:category>
</cp:coreProperties>
</file>